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A8BBB" w14:textId="2EBE4DB2" w:rsidR="00411A08" w:rsidRPr="009B3AC9" w:rsidRDefault="00411A08" w:rsidP="0041597D">
      <w:pPr>
        <w:pStyle w:val="Heading1"/>
        <w:jc w:val="center"/>
      </w:pPr>
      <w:r w:rsidRPr="009B3AC9">
        <w:t xml:space="preserve">Лабораторная работа </w:t>
      </w:r>
      <w:r w:rsidR="00D27503">
        <w:t xml:space="preserve">№ </w:t>
      </w:r>
      <w:r w:rsidRPr="009B3AC9">
        <w:t>1 «Численное интегрирование»</w:t>
      </w:r>
    </w:p>
    <w:p w14:paraId="4D4070AE" w14:textId="77777777" w:rsidR="009B3AC9" w:rsidRPr="009B3AC9" w:rsidRDefault="00DD1DCC" w:rsidP="0041597D">
      <w:pPr>
        <w:pStyle w:val="Heading2"/>
        <w:jc w:val="center"/>
      </w:pPr>
      <w:r w:rsidRPr="009B3AC9">
        <w:t>Инструменты</w:t>
      </w:r>
    </w:p>
    <w:p w14:paraId="093371E4" w14:textId="03B18B7A" w:rsidR="00DD1DCC" w:rsidRPr="00DD1DCC" w:rsidRDefault="009B3AC9">
      <w:r>
        <w:t>И</w:t>
      </w:r>
      <w:r w:rsidR="00DD1DCC">
        <w:t xml:space="preserve">спользовал интерпретатор, встроенный в </w:t>
      </w:r>
      <w:r w:rsidR="00DD1DCC">
        <w:rPr>
          <w:lang w:val="en-US"/>
        </w:rPr>
        <w:t>Python</w:t>
      </w:r>
      <w:r w:rsidR="00DD1DCC" w:rsidRPr="00DD1DCC">
        <w:t>.</w:t>
      </w:r>
    </w:p>
    <w:p w14:paraId="66394A44" w14:textId="77777777" w:rsidR="009B3AC9" w:rsidRPr="009B3AC9" w:rsidRDefault="00F512F1" w:rsidP="0041597D">
      <w:pPr>
        <w:pStyle w:val="Heading2"/>
        <w:jc w:val="center"/>
      </w:pPr>
      <w:r w:rsidRPr="009B3AC9">
        <w:t>Задача</w:t>
      </w:r>
    </w:p>
    <w:p w14:paraId="3565A4F3" w14:textId="1C4034E1" w:rsidR="00F512F1" w:rsidRDefault="009B3AC9" w:rsidP="00F512F1">
      <w:r>
        <w:t>С</w:t>
      </w:r>
      <w:r w:rsidR="00F512F1">
        <w:t>оставить программу, которая реализует методы численного интегрирования</w:t>
      </w:r>
    </w:p>
    <w:p w14:paraId="01F0E5F9" w14:textId="01B08568" w:rsidR="00F512F1" w:rsidRDefault="00F512F1" w:rsidP="00F512F1">
      <w:pPr>
        <w:rPr>
          <w:rFonts w:eastAsiaTheme="minorEastAsia"/>
        </w:rPr>
      </w:pPr>
      <w:r>
        <w:t xml:space="preserve">с постоянным и переменным шагом для интеграла </w:t>
      </w: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</m:nary>
        <m:r>
          <w:rPr>
            <w:rFonts w:ascii="Cambria Math" w:hAnsi="Cambria Math"/>
          </w:rPr>
          <m:t>dx</m:t>
        </m:r>
      </m:oMath>
      <w:r w:rsidR="00C1073D">
        <w:rPr>
          <w:rFonts w:eastAsiaTheme="minorEastAsia"/>
        </w:rPr>
        <w:t xml:space="preserve">, и которая считает кратный интеграл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r>
              <w:rPr>
                <w:rFonts w:ascii="Cambria Math" w:eastAsiaTheme="minorEastAsia" w:hAnsi="Cambria Math"/>
                <w:lang w:val="en-US"/>
              </w:rPr>
              <m:t>dx</m:t>
            </m:r>
            <m:nary>
              <m:naryPr>
                <m:limLoc m:val="undOvr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sup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e>
            </m:nary>
          </m:e>
        </m:nary>
      </m:oMath>
      <w:r w:rsidR="00B42702" w:rsidRPr="00B42702">
        <w:rPr>
          <w:rFonts w:eastAsiaTheme="minorEastAsia"/>
        </w:rPr>
        <w:t>.</w:t>
      </w:r>
    </w:p>
    <w:p w14:paraId="1D8D0A9E" w14:textId="4EE8FCFE" w:rsidR="00DD1DCC" w:rsidRPr="00022D29" w:rsidRDefault="00DD1DCC" w:rsidP="0041597D">
      <w:pPr>
        <w:pStyle w:val="Heading2"/>
        <w:jc w:val="center"/>
        <w:rPr>
          <w:rFonts w:eastAsiaTheme="minorEastAsia"/>
        </w:rPr>
      </w:pPr>
      <w:r w:rsidRPr="00022D29">
        <w:rPr>
          <w:rFonts w:eastAsiaTheme="minorEastAsia"/>
        </w:rPr>
        <w:t>Код программы</w:t>
      </w:r>
    </w:p>
    <w:p w14:paraId="46E8C357" w14:textId="72214F0F" w:rsidR="00022D29" w:rsidRPr="00022D29" w:rsidRDefault="00022D29" w:rsidP="00022D2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</w:pP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ain_</w:t>
      </w:r>
      <w:proofErr w:type="gram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gram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Главно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ню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Главное меню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1. Методы с постоя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ы 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с переме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Вычисление кратного интеграла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4. Выйти из программы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multiple_integr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4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pass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se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Введите число от 1 до 3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de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# Меню "Методы с постоянным шагом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Методы с постоя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1. Метод правых частей прямоугольника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 левых частей прямоугольника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Метод трапеций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 xml:space="preserve">4. 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</w:t>
      </w:r>
      <w:proofErr w:type="spellEnd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тод</w:t>
      </w:r>
      <w:proofErr w:type="spellEnd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 xml:space="preserve"> парабол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5. Возврат  в главное меню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pu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igh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f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trapezoid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4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arabola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5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ведите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исл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1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5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ню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ы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с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менным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шагом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с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менным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1.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 по 1 алгоритму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 по 2 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алогритму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Возврат в главное меню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pu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lastRenderedPageBreak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ouble_counting_method_firs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E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ouble_counting_method_secon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E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ведите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исл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1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3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righ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авых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авых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lef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левых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левых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trapezoid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трапеци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3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7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 b - h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h * (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 + f(b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+ result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трапеци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parabola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арабо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5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720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7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72737A"/>
          <w:sz w:val="20"/>
          <w:szCs w:val="20"/>
          <w:lang w:val="en-US" w:eastAsia="ru-RU"/>
        </w:rPr>
        <w:t xml:space="preserve">result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&lt;= b - h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Нечётны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lastRenderedPageBreak/>
        <w:t xml:space="preserve">    a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&lt;= b - h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ётны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h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3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 + f(b) +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4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арабол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double_counting_method_firs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вы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E **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inn - inn2) &lt;= E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inn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- h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inn2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- h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2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в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)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double_counting_method_secon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торо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E **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inn2 - inn) &lt;= E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moun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mount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amount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= amount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amount2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2 = amount2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торо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)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,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2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lastRenderedPageBreak/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ultiple_integr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ычислени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крат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ал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b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14159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c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d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14159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4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000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000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hx = (b - a) /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(d - c) /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hx =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hx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, 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=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&lt;= b - hx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+= hx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y = c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y &lt;= d -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si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x + y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y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ix = hx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Результа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x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f =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lambda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x: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e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** x - x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одынтегральна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функц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Нижний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еде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ирован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b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ерхний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еде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ирован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00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Количеств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разбиени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0.00001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Заданна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точность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</w:p>
    <w:p w14:paraId="5B3E85B2" w14:textId="089BED50" w:rsidR="00DD1DCC" w:rsidRPr="00022D29" w:rsidRDefault="00DD1DCC" w:rsidP="00F512F1">
      <w:pPr>
        <w:rPr>
          <w:rFonts w:eastAsiaTheme="minorEastAsia"/>
          <w:lang w:val="en-US"/>
        </w:rPr>
      </w:pPr>
    </w:p>
    <w:p w14:paraId="60EBBBE6" w14:textId="46A52827" w:rsidR="00DD1DCC" w:rsidRPr="00022D29" w:rsidRDefault="00DD1DCC" w:rsidP="0041597D">
      <w:pPr>
        <w:pStyle w:val="Heading2"/>
        <w:jc w:val="center"/>
        <w:rPr>
          <w:rFonts w:eastAsiaTheme="minorEastAsia"/>
          <w:lang w:val="en-US"/>
        </w:rPr>
      </w:pPr>
      <w:r w:rsidRPr="009B3AC9">
        <w:rPr>
          <w:rFonts w:eastAsiaTheme="minorEastAsia"/>
        </w:rPr>
        <w:t>Результаты</w:t>
      </w:r>
      <w:r w:rsidRPr="00022D29">
        <w:rPr>
          <w:rFonts w:eastAsiaTheme="minorEastAsia"/>
          <w:lang w:val="en-US"/>
        </w:rPr>
        <w:t xml:space="preserve"> </w:t>
      </w:r>
      <w:r w:rsidRPr="009B3AC9">
        <w:rPr>
          <w:rFonts w:eastAsiaTheme="minorEastAsia"/>
        </w:rPr>
        <w:t>для</w:t>
      </w:r>
      <w:r w:rsidRPr="00022D29">
        <w:rPr>
          <w:rFonts w:eastAsiaTheme="minorEastAsia"/>
          <w:lang w:val="en-US"/>
        </w:rPr>
        <w:t xml:space="preserve"> </w:t>
      </w:r>
      <w:r w:rsidRPr="009B3AC9">
        <w:rPr>
          <w:rFonts w:eastAsiaTheme="minorEastAsia"/>
        </w:rPr>
        <w:t>табличного</w:t>
      </w:r>
      <w:r w:rsidRPr="00022D29">
        <w:rPr>
          <w:rFonts w:eastAsiaTheme="minorEastAsia"/>
          <w:lang w:val="en-US"/>
        </w:rPr>
        <w:t xml:space="preserve"> </w:t>
      </w:r>
      <w:r w:rsidR="00820040" w:rsidRPr="009B3AC9">
        <w:rPr>
          <w:rFonts w:eastAsiaTheme="minorEastAsia"/>
        </w:rPr>
        <w:t>интеграла</w:t>
      </w:r>
    </w:p>
    <w:p w14:paraId="49022FD1" w14:textId="228DB4E7" w:rsidR="00820040" w:rsidRPr="00022D29" w:rsidRDefault="0028050F" w:rsidP="00F512F1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  <m:e>
              <m:r>
                <w:rPr>
                  <w:rFonts w:ascii="Cambria Math" w:hAnsi="Cambria Math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)</m:t>
              </m:r>
            </m:e>
          </m:nary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-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</w:rPr>
            <m:t>dx</m:t>
          </m:r>
          <m:r>
            <w:rPr>
              <w:rFonts w:ascii="Cambria Math" w:eastAsiaTheme="minorEastAsia" w:hAnsi="Cambria Math"/>
              <w:lang w:val="en-US"/>
            </w:rPr>
            <m:t>+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</m:e>
          </m:nary>
          <m:r>
            <w:rPr>
              <w:rFonts w:ascii="Cambria Math" w:eastAsiaTheme="minorEastAsia" w:hAnsi="Cambria Math"/>
            </w:rPr>
            <m:t>dx</m:t>
          </m:r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den>
              </m:f>
            </m:e>
          </m:d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</m:mr>
              </m:m>
              <m:r>
                <w:rPr>
                  <w:rFonts w:ascii="Cambria Math" w:eastAsiaTheme="minorEastAsia" w:hAnsi="Cambria Math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</m:e>
          </m:d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e>
            </m:mr>
          </m:m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e>
              </m:d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</m:oMath>
      </m:oMathPara>
    </w:p>
    <w:p w14:paraId="0E8BDD77" w14:textId="5EA56C43" w:rsidR="003D6421" w:rsidRPr="00022D29" w:rsidRDefault="009B3AC9" w:rsidP="00F512F1">
      <w:pPr>
        <w:rPr>
          <w:rFonts w:eastAsiaTheme="minorEastAsia"/>
          <w:iCs/>
          <w:lang w:val="en-US"/>
        </w:rPr>
      </w:pPr>
      <w:r w:rsidRPr="009B3AC9">
        <w:rPr>
          <w:rFonts w:eastAsiaTheme="minorEastAsia"/>
          <w:iCs/>
          <w:noProof/>
        </w:rPr>
        <w:drawing>
          <wp:inline distT="0" distB="0" distL="0" distR="0" wp14:anchorId="0B372EA5" wp14:editId="5F051D6C">
            <wp:extent cx="3648075" cy="4000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30FA" w14:textId="2E5382E4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54D141E3" wp14:editId="7AD9923B">
            <wp:extent cx="3667125" cy="438150"/>
            <wp:effectExtent l="0" t="0" r="952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F8B7" w14:textId="2006AE7D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3B60AD21" wp14:editId="06DE9BEA">
            <wp:extent cx="2828925" cy="428625"/>
            <wp:effectExtent l="0" t="0" r="952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58B1" w14:textId="484C330D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2E4F506B" wp14:editId="33CCD26B">
            <wp:extent cx="2828925" cy="39052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49CDD" w14:textId="43DE7FE9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49DDF6EB" wp14:editId="63567713">
            <wp:extent cx="3590925" cy="40005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0B4D" w14:textId="071C8629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lastRenderedPageBreak/>
        <w:drawing>
          <wp:inline distT="0" distB="0" distL="0" distR="0" wp14:anchorId="6C538FF5" wp14:editId="5CC6ABA1">
            <wp:extent cx="4924425" cy="4381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0EFF" w14:textId="648676A9" w:rsidR="00A0040F" w:rsidRPr="0028050F" w:rsidRDefault="00A0040F" w:rsidP="0041597D">
      <w:pPr>
        <w:pStyle w:val="Heading2"/>
        <w:jc w:val="center"/>
        <w:rPr>
          <w:lang w:val="en-US"/>
        </w:rPr>
      </w:pPr>
      <w:r w:rsidRPr="00AC5B6E">
        <w:t>Результаты</w:t>
      </w:r>
      <w:r w:rsidRPr="0028050F">
        <w:rPr>
          <w:lang w:val="en-US"/>
        </w:rPr>
        <w:t xml:space="preserve"> </w:t>
      </w:r>
      <w:r w:rsidRPr="00AC5B6E">
        <w:t>для</w:t>
      </w:r>
      <w:r w:rsidRPr="0028050F">
        <w:rPr>
          <w:lang w:val="en-US"/>
        </w:rPr>
        <w:t xml:space="preserve"> </w:t>
      </w:r>
      <w:r w:rsidRPr="00AC5B6E">
        <w:t>индивидуального</w:t>
      </w:r>
      <w:r w:rsidRPr="0028050F">
        <w:rPr>
          <w:lang w:val="en-US"/>
        </w:rPr>
        <w:t xml:space="preserve"> </w:t>
      </w:r>
      <w:r w:rsidRPr="00AC5B6E">
        <w:t>интеграла</w:t>
      </w:r>
      <w:r w:rsidRPr="0028050F">
        <w:rPr>
          <w:lang w:val="en-US"/>
        </w:rPr>
        <w:t xml:space="preserve"> (19 </w:t>
      </w:r>
      <w:r w:rsidRPr="00AC5B6E">
        <w:t>вариант</w:t>
      </w:r>
      <w:r w:rsidRPr="0028050F">
        <w:rPr>
          <w:lang w:val="en-US"/>
        </w:rPr>
        <w:t>)</w:t>
      </w:r>
    </w:p>
    <w:p w14:paraId="158320BE" w14:textId="310B5852" w:rsid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1B480F58" wp14:editId="3681565F">
            <wp:extent cx="3695700" cy="200025"/>
            <wp:effectExtent l="0" t="0" r="0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BD40" w14:textId="19976C53" w:rsid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61236E03" wp14:editId="27405C55">
            <wp:extent cx="3686175" cy="2286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AA5C" w14:textId="248F03DE" w:rsidR="00BD6267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1D9416FE" wp14:editId="5542E2B7">
            <wp:extent cx="2409825" cy="20002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0895D" w14:textId="09A9B693" w:rsidR="00BD6267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4ECDDB80" wp14:editId="4A6A9CE2">
            <wp:extent cx="2343150" cy="2095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C0AB" w14:textId="305D542B" w:rsidR="00BD6267" w:rsidRP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0772B53D" wp14:editId="569FA0CD">
            <wp:extent cx="3619500" cy="2095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4061" w14:textId="174EA066" w:rsidR="00A0040F" w:rsidRPr="00022D29" w:rsidRDefault="00D27503" w:rsidP="00F512F1">
      <w:pPr>
        <w:rPr>
          <w:iCs/>
          <w:lang w:val="en-US"/>
        </w:rPr>
      </w:pPr>
      <w:r w:rsidRPr="00D27503">
        <w:rPr>
          <w:iCs/>
          <w:noProof/>
        </w:rPr>
        <w:drawing>
          <wp:inline distT="0" distB="0" distL="0" distR="0" wp14:anchorId="3E6C22E6" wp14:editId="5583B416">
            <wp:extent cx="5010150" cy="2476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EA08" w14:textId="6D3DC34D" w:rsidR="003D6421" w:rsidRPr="00022D29" w:rsidRDefault="00A955D3" w:rsidP="0041597D">
      <w:pPr>
        <w:pStyle w:val="Heading2"/>
        <w:jc w:val="center"/>
        <w:rPr>
          <w:lang w:val="en-US"/>
        </w:rPr>
      </w:pPr>
      <w:r w:rsidRPr="00A955D3">
        <w:t>Результат</w:t>
      </w:r>
      <w:r w:rsidRPr="00022D29">
        <w:rPr>
          <w:lang w:val="en-US"/>
        </w:rPr>
        <w:t xml:space="preserve"> </w:t>
      </w:r>
      <w:r w:rsidRPr="00A955D3">
        <w:t>вычисления</w:t>
      </w:r>
      <w:r w:rsidRPr="00022D29">
        <w:rPr>
          <w:lang w:val="en-US"/>
        </w:rPr>
        <w:t xml:space="preserve"> </w:t>
      </w:r>
      <w:r w:rsidRPr="00A955D3">
        <w:t>кратного</w:t>
      </w:r>
      <w:r w:rsidRPr="00022D29">
        <w:rPr>
          <w:lang w:val="en-US"/>
        </w:rPr>
        <w:t xml:space="preserve"> </w:t>
      </w:r>
      <w:r w:rsidRPr="00A955D3">
        <w:t>интеграла</w:t>
      </w:r>
    </w:p>
    <w:p w14:paraId="757A5B8D" w14:textId="76C0ACD0" w:rsidR="00A955D3" w:rsidRPr="00022D29" w:rsidRDefault="00A955D3" w:rsidP="00F512F1">
      <w:pPr>
        <w:rPr>
          <w:iCs/>
          <w:lang w:val="en-US"/>
        </w:rPr>
      </w:pPr>
      <w:r w:rsidRPr="00A955D3">
        <w:rPr>
          <w:iCs/>
          <w:noProof/>
        </w:rPr>
        <w:drawing>
          <wp:inline distT="0" distB="0" distL="0" distR="0" wp14:anchorId="58B2A691" wp14:editId="58ACDE05">
            <wp:extent cx="2476500" cy="3810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0C7A" w14:textId="7F5F097B" w:rsidR="00A955D3" w:rsidRPr="0028050F" w:rsidRDefault="00A955D3" w:rsidP="0041597D">
      <w:pPr>
        <w:pStyle w:val="Heading2"/>
        <w:jc w:val="center"/>
        <w:rPr>
          <w:lang w:val="en-US"/>
        </w:rPr>
      </w:pPr>
      <w:r w:rsidRPr="00A955D3">
        <w:t>Анализ</w:t>
      </w:r>
      <w:r w:rsidRPr="0028050F">
        <w:rPr>
          <w:lang w:val="en-US"/>
        </w:rPr>
        <w:t xml:space="preserve"> </w:t>
      </w:r>
      <w:r w:rsidRPr="00A955D3">
        <w:t>результатов</w:t>
      </w:r>
    </w:p>
    <w:p w14:paraId="3EA75FB1" w14:textId="02E2EDDC" w:rsidR="00A955D3" w:rsidRDefault="00A955D3" w:rsidP="00F512F1">
      <w:pPr>
        <w:rPr>
          <w:iCs/>
          <w:lang w:val="en-US"/>
        </w:rPr>
      </w:pPr>
      <w:r>
        <w:rPr>
          <w:iCs/>
        </w:rPr>
        <w:t>Самый</w:t>
      </w:r>
      <w:r w:rsidRPr="0028050F">
        <w:rPr>
          <w:iCs/>
          <w:lang w:val="en-US"/>
        </w:rPr>
        <w:t xml:space="preserve"> </w:t>
      </w:r>
      <w:r>
        <w:rPr>
          <w:iCs/>
        </w:rPr>
        <w:t>точный</w:t>
      </w:r>
      <w:r w:rsidRPr="0028050F">
        <w:rPr>
          <w:iCs/>
          <w:lang w:val="en-US"/>
        </w:rPr>
        <w:t xml:space="preserve"> </w:t>
      </w:r>
      <w:r>
        <w:rPr>
          <w:iCs/>
        </w:rPr>
        <w:t>метод</w:t>
      </w:r>
      <w:r w:rsidRPr="0028050F">
        <w:rPr>
          <w:iCs/>
          <w:lang w:val="en-US"/>
        </w:rPr>
        <w:t xml:space="preserve"> </w:t>
      </w:r>
      <w:r>
        <w:rPr>
          <w:iCs/>
        </w:rPr>
        <w:t>для</w:t>
      </w:r>
      <w:r w:rsidRPr="0028050F">
        <w:rPr>
          <w:iCs/>
          <w:lang w:val="en-US"/>
        </w:rPr>
        <w:t xml:space="preserve"> </w:t>
      </w:r>
      <w:r>
        <w:rPr>
          <w:iCs/>
        </w:rPr>
        <w:t>моего</w:t>
      </w:r>
      <w:r w:rsidRPr="0028050F">
        <w:rPr>
          <w:iCs/>
          <w:lang w:val="en-US"/>
        </w:rPr>
        <w:t xml:space="preserve"> </w:t>
      </w:r>
      <w:r>
        <w:rPr>
          <w:iCs/>
        </w:rPr>
        <w:t>табличного</w:t>
      </w:r>
      <w:r w:rsidRPr="0028050F">
        <w:rPr>
          <w:iCs/>
          <w:lang w:val="en-US"/>
        </w:rPr>
        <w:t xml:space="preserve"> </w:t>
      </w:r>
      <w:r>
        <w:rPr>
          <w:iCs/>
        </w:rPr>
        <w:t>интеграла</w:t>
      </w:r>
      <w:r w:rsidRPr="0028050F">
        <w:rPr>
          <w:iCs/>
          <w:lang w:val="en-US"/>
        </w:rPr>
        <w:t xml:space="preserve"> — </w:t>
      </w:r>
      <w:r>
        <w:rPr>
          <w:iCs/>
        </w:rPr>
        <w:t>метод</w:t>
      </w:r>
      <w:r w:rsidRPr="0028050F">
        <w:rPr>
          <w:iCs/>
          <w:lang w:val="en-US"/>
        </w:rPr>
        <w:t xml:space="preserve"> </w:t>
      </w:r>
      <w:r>
        <w:rPr>
          <w:iCs/>
        </w:rPr>
        <w:t>трапеции</w:t>
      </w:r>
      <w:r w:rsidRPr="0028050F">
        <w:rPr>
          <w:iCs/>
          <w:lang w:val="en-US"/>
        </w:rPr>
        <w:t xml:space="preserve">, </w:t>
      </w:r>
      <w:r>
        <w:rPr>
          <w:iCs/>
        </w:rPr>
        <w:t>так</w:t>
      </w:r>
      <w:r w:rsidRPr="0028050F">
        <w:rPr>
          <w:iCs/>
          <w:lang w:val="en-US"/>
        </w:rPr>
        <w:t xml:space="preserve"> </w:t>
      </w:r>
      <w:r>
        <w:rPr>
          <w:iCs/>
        </w:rPr>
        <w:t>как</w:t>
      </w:r>
      <w:r w:rsidRPr="0028050F">
        <w:rPr>
          <w:iCs/>
          <w:lang w:val="en-US"/>
        </w:rPr>
        <w:t xml:space="preserve"> </w:t>
      </w:r>
      <w:r>
        <w:rPr>
          <w:iCs/>
        </w:rPr>
        <w:t>график</w:t>
      </w:r>
      <w:r w:rsidRPr="0028050F">
        <w:rPr>
          <w:iCs/>
          <w:lang w:val="en-US"/>
        </w:rPr>
        <w:t xml:space="preserve"> </w:t>
      </w:r>
      <w:r>
        <w:rPr>
          <w:iCs/>
        </w:rPr>
        <w:t>интеграла</w:t>
      </w:r>
      <w:r w:rsidRPr="0028050F">
        <w:rPr>
          <w:iCs/>
          <w:lang w:val="en-US"/>
        </w:rPr>
        <w:t xml:space="preserve"> </w:t>
      </w:r>
      <w:r>
        <w:rPr>
          <w:iCs/>
        </w:rPr>
        <w:t>очень</w:t>
      </w:r>
      <w:r w:rsidRPr="0028050F">
        <w:rPr>
          <w:iCs/>
          <w:lang w:val="en-US"/>
        </w:rPr>
        <w:t xml:space="preserve"> </w:t>
      </w:r>
      <w:r>
        <w:rPr>
          <w:iCs/>
        </w:rPr>
        <w:t>близок</w:t>
      </w:r>
      <w:r w:rsidRPr="0028050F">
        <w:rPr>
          <w:iCs/>
          <w:lang w:val="en-US"/>
        </w:rPr>
        <w:t xml:space="preserve"> </w:t>
      </w:r>
      <w:r>
        <w:rPr>
          <w:iCs/>
        </w:rPr>
        <w:t>по</w:t>
      </w:r>
      <w:r w:rsidRPr="0028050F">
        <w:rPr>
          <w:iCs/>
          <w:lang w:val="en-US"/>
        </w:rPr>
        <w:t xml:space="preserve"> </w:t>
      </w:r>
      <w:r>
        <w:rPr>
          <w:iCs/>
        </w:rPr>
        <w:t>форме</w:t>
      </w:r>
      <w:r w:rsidRPr="0028050F">
        <w:rPr>
          <w:iCs/>
          <w:lang w:val="en-US"/>
        </w:rPr>
        <w:t xml:space="preserve"> </w:t>
      </w:r>
      <w:r>
        <w:rPr>
          <w:iCs/>
        </w:rPr>
        <w:t>к</w:t>
      </w:r>
      <w:r w:rsidRPr="0028050F">
        <w:rPr>
          <w:iCs/>
          <w:lang w:val="en-US"/>
        </w:rPr>
        <w:t xml:space="preserve"> </w:t>
      </w:r>
      <w:r>
        <w:rPr>
          <w:iCs/>
        </w:rPr>
        <w:t>трапеции</w:t>
      </w:r>
      <w:r w:rsidRPr="0028050F">
        <w:rPr>
          <w:iCs/>
          <w:lang w:val="en-US"/>
        </w:rPr>
        <w:t xml:space="preserve">. </w:t>
      </w:r>
      <w:r>
        <w:rPr>
          <w:iCs/>
        </w:rPr>
        <w:t>Точность</w:t>
      </w:r>
      <w:r w:rsidRPr="0028050F">
        <w:rPr>
          <w:iCs/>
          <w:lang w:val="en-US"/>
        </w:rPr>
        <w:t xml:space="preserve"> </w:t>
      </w:r>
      <w:r>
        <w:rPr>
          <w:iCs/>
        </w:rPr>
        <w:t>метода</w:t>
      </w:r>
      <w:r w:rsidRPr="0028050F">
        <w:rPr>
          <w:iCs/>
          <w:lang w:val="en-US"/>
        </w:rPr>
        <w:t xml:space="preserve"> </w:t>
      </w:r>
      <w:r>
        <w:rPr>
          <w:iCs/>
        </w:rPr>
        <w:t>можно</w:t>
      </w:r>
      <w:r w:rsidRPr="0028050F">
        <w:rPr>
          <w:iCs/>
          <w:lang w:val="en-US"/>
        </w:rPr>
        <w:t xml:space="preserve"> </w:t>
      </w:r>
      <w:r>
        <w:rPr>
          <w:iCs/>
        </w:rPr>
        <w:t>увеличить</w:t>
      </w:r>
      <w:r w:rsidRPr="0028050F">
        <w:rPr>
          <w:iCs/>
          <w:lang w:val="en-US"/>
        </w:rPr>
        <w:t xml:space="preserve"> </w:t>
      </w:r>
      <w:r>
        <w:rPr>
          <w:iCs/>
        </w:rPr>
        <w:t>за</w:t>
      </w:r>
      <w:r w:rsidRPr="0028050F">
        <w:rPr>
          <w:iCs/>
          <w:lang w:val="en-US"/>
        </w:rPr>
        <w:t xml:space="preserve"> </w:t>
      </w:r>
      <w:r>
        <w:rPr>
          <w:iCs/>
        </w:rPr>
        <w:t>счёт</w:t>
      </w:r>
      <w:r w:rsidRPr="0028050F">
        <w:rPr>
          <w:iCs/>
          <w:lang w:val="en-US"/>
        </w:rPr>
        <w:t xml:space="preserve"> </w:t>
      </w:r>
      <w:r>
        <w:rPr>
          <w:iCs/>
        </w:rPr>
        <w:t>увеличения</w:t>
      </w:r>
      <w:r w:rsidRPr="0028050F">
        <w:rPr>
          <w:iCs/>
          <w:lang w:val="en-US"/>
        </w:rPr>
        <w:t xml:space="preserve"> </w:t>
      </w:r>
      <w:r>
        <w:rPr>
          <w:iCs/>
        </w:rPr>
        <w:t>количества</w:t>
      </w:r>
      <w:r w:rsidRPr="0028050F">
        <w:rPr>
          <w:iCs/>
          <w:lang w:val="en-US"/>
        </w:rPr>
        <w:t xml:space="preserve"> </w:t>
      </w:r>
      <w:r>
        <w:rPr>
          <w:iCs/>
        </w:rPr>
        <w:t>разбиений</w:t>
      </w:r>
      <w:r w:rsidR="001B4F88" w:rsidRPr="0028050F">
        <w:rPr>
          <w:iCs/>
          <w:lang w:val="en-US"/>
        </w:rPr>
        <w:t xml:space="preserve"> (</w:t>
      </w:r>
      <w:r w:rsidR="001B4F88">
        <w:rPr>
          <w:iCs/>
        </w:rPr>
        <w:t>например</w:t>
      </w:r>
      <w:r w:rsidR="001B4F88" w:rsidRPr="0028050F">
        <w:rPr>
          <w:iCs/>
          <w:lang w:val="en-US"/>
        </w:rPr>
        <w:t xml:space="preserve">, </w:t>
      </w:r>
      <w:r w:rsidR="001B4F88">
        <w:rPr>
          <w:iCs/>
        </w:rPr>
        <w:t>до</w:t>
      </w:r>
      <w:r w:rsidR="001B4F88" w:rsidRPr="0028050F">
        <w:rPr>
          <w:iCs/>
          <w:lang w:val="en-US"/>
        </w:rPr>
        <w:t xml:space="preserve"> 500)</w:t>
      </w:r>
      <w:r w:rsidR="00D27503" w:rsidRPr="0028050F">
        <w:rPr>
          <w:iCs/>
          <w:lang w:val="en-US"/>
        </w:rPr>
        <w:t xml:space="preserve">, </w:t>
      </w:r>
      <w:r w:rsidR="00D27503">
        <w:rPr>
          <w:iCs/>
        </w:rPr>
        <w:t>но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после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определённого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значения</w:t>
      </w:r>
      <w:r w:rsidR="001B4F88" w:rsidRPr="0028050F">
        <w:rPr>
          <w:iCs/>
          <w:lang w:val="en-US"/>
        </w:rPr>
        <w:t xml:space="preserve"> (</w:t>
      </w:r>
      <w:r w:rsidR="001B4F88">
        <w:rPr>
          <w:iCs/>
        </w:rPr>
        <w:t>например</w:t>
      </w:r>
      <w:r w:rsidR="001B4F88" w:rsidRPr="0028050F">
        <w:rPr>
          <w:iCs/>
          <w:lang w:val="en-US"/>
        </w:rPr>
        <w:t>, 1000)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точность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на</w:t>
      </w:r>
      <w:r w:rsidR="001B4F88">
        <w:rPr>
          <w:iCs/>
        </w:rPr>
        <w:t>чн</w:t>
      </w:r>
      <w:r w:rsidR="00D27503">
        <w:rPr>
          <w:iCs/>
        </w:rPr>
        <w:t>ёт</w:t>
      </w:r>
      <w:r w:rsidR="00D27503" w:rsidRPr="0028050F">
        <w:rPr>
          <w:iCs/>
          <w:lang w:val="en-US"/>
        </w:rPr>
        <w:t xml:space="preserve"> </w:t>
      </w:r>
      <w:r w:rsidR="00D27503">
        <w:rPr>
          <w:iCs/>
        </w:rPr>
        <w:t>ухудшаться</w:t>
      </w:r>
      <w:r w:rsidR="00D27503" w:rsidRPr="0028050F">
        <w:rPr>
          <w:iCs/>
          <w:lang w:val="en-US"/>
        </w:rPr>
        <w:t>.</w:t>
      </w:r>
    </w:p>
    <w:p w14:paraId="56CBCAB1" w14:textId="77777777" w:rsidR="0028050F" w:rsidRPr="0028050F" w:rsidRDefault="0028050F" w:rsidP="00F512F1">
      <w:pPr>
        <w:rPr>
          <w:iCs/>
          <w:lang w:val="en-US"/>
        </w:rPr>
      </w:pPr>
      <w:bookmarkStart w:id="0" w:name="_GoBack"/>
      <w:bookmarkEnd w:id="0"/>
    </w:p>
    <w:sectPr w:rsidR="0028050F" w:rsidRPr="002805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TU0MTc3sDQwNTZT0lEKTi0uzszPAykwrAUAxSwlPCwAAAA="/>
  </w:docVars>
  <w:rsids>
    <w:rsidRoot w:val="00162CFE"/>
    <w:rsid w:val="00022D29"/>
    <w:rsid w:val="00030EDE"/>
    <w:rsid w:val="00162CFE"/>
    <w:rsid w:val="001B4F88"/>
    <w:rsid w:val="00213E07"/>
    <w:rsid w:val="0028050F"/>
    <w:rsid w:val="003D6421"/>
    <w:rsid w:val="00411A08"/>
    <w:rsid w:val="0041597D"/>
    <w:rsid w:val="00820040"/>
    <w:rsid w:val="009B3AC9"/>
    <w:rsid w:val="00A0040F"/>
    <w:rsid w:val="00A955D3"/>
    <w:rsid w:val="00AC5B6E"/>
    <w:rsid w:val="00B3701E"/>
    <w:rsid w:val="00B42702"/>
    <w:rsid w:val="00BD6267"/>
    <w:rsid w:val="00C1073D"/>
    <w:rsid w:val="00D27503"/>
    <w:rsid w:val="00D533EF"/>
    <w:rsid w:val="00DD1DCC"/>
    <w:rsid w:val="00EC0AE9"/>
    <w:rsid w:val="00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A7BA1"/>
  <w15:chartTrackingRefBased/>
  <w15:docId w15:val="{4FF14B27-2662-45F8-8943-F2C25D4D0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9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59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2F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2D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2D2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415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9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98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5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9-09-26T20:50:00Z</dcterms:created>
  <dcterms:modified xsi:type="dcterms:W3CDTF">2020-03-03T15:20:00Z</dcterms:modified>
</cp:coreProperties>
</file>